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3FC7B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</w:p>
    <w:p w14:paraId="4539E468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How to Install Eclipse APACHE TOMCAT (Runtime environment)</w:t>
      </w:r>
    </w:p>
    <w:p w14:paraId="58FC4EEF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You need to go to </w:t>
      </w:r>
      <w:r w:rsidRPr="00D03A52">
        <w:rPr>
          <w:rStyle w:val="Strong"/>
          <w:rFonts w:ascii="Calibri" w:hAnsi="Calibri" w:cs="Calibri"/>
          <w:color w:val="242729"/>
          <w:sz w:val="24"/>
          <w:szCs w:val="24"/>
          <w:bdr w:val="none" w:sz="0" w:space="0" w:color="auto" w:frame="1"/>
          <w:shd w:val="clear" w:color="auto" w:fill="FFFFFF"/>
        </w:rPr>
        <w:t xml:space="preserve">Help&gt;Eclipse </w:t>
      </w:r>
      <w:proofErr w:type="gramStart"/>
      <w:r w:rsidRPr="00D03A52">
        <w:rPr>
          <w:rStyle w:val="Strong"/>
          <w:rFonts w:ascii="Calibri" w:hAnsi="Calibri" w:cs="Calibri"/>
          <w:color w:val="242729"/>
          <w:sz w:val="24"/>
          <w:szCs w:val="24"/>
          <w:bdr w:val="none" w:sz="0" w:space="0" w:color="auto" w:frame="1"/>
          <w:shd w:val="clear" w:color="auto" w:fill="FFFFFF"/>
        </w:rPr>
        <w:t>Marketplace</w:t>
      </w:r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 .</w:t>
      </w:r>
      <w:proofErr w:type="gramEnd"/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 xml:space="preserve"> </w:t>
      </w:r>
    </w:p>
    <w:p w14:paraId="626D08E7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  <w:r w:rsidRPr="00D03A52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0425BCBA" wp14:editId="36C5DDEC">
            <wp:extent cx="2980952" cy="45619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80952" cy="45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B7D35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noProof/>
          <w:sz w:val="24"/>
          <w:szCs w:val="24"/>
        </w:rPr>
      </w:pPr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Then type server in the search box it will display </w:t>
      </w:r>
      <w:r w:rsidRPr="00D03A52">
        <w:rPr>
          <w:rStyle w:val="Strong"/>
          <w:rFonts w:ascii="Calibri" w:hAnsi="Calibri" w:cs="Calibri"/>
          <w:color w:val="242729"/>
          <w:sz w:val="24"/>
          <w:szCs w:val="24"/>
          <w:bdr w:val="none" w:sz="0" w:space="0" w:color="auto" w:frame="1"/>
          <w:shd w:val="clear" w:color="auto" w:fill="FFFFFF"/>
        </w:rPr>
        <w:t>Eclipse JST Server Adapters</w:t>
      </w:r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 xml:space="preserve"> (Apache </w:t>
      </w:r>
      <w:proofErr w:type="gramStart"/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Tomcat,...</w:t>
      </w:r>
      <w:proofErr w:type="gramEnd"/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) .Select that one and install it .</w:t>
      </w:r>
      <w:r w:rsidRPr="00D03A52">
        <w:rPr>
          <w:rFonts w:ascii="Calibri" w:hAnsi="Calibri" w:cs="Calibri"/>
          <w:noProof/>
          <w:sz w:val="24"/>
          <w:szCs w:val="24"/>
        </w:rPr>
        <w:t xml:space="preserve"> </w:t>
      </w:r>
    </w:p>
    <w:p w14:paraId="49FF1453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  <w:r w:rsidRPr="00D03A52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5FDF82F8" wp14:editId="1CB054F0">
            <wp:extent cx="5943600" cy="22085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B8539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</w:p>
    <w:p w14:paraId="09F2CA14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Then go back to </w:t>
      </w:r>
      <w:r w:rsidRPr="00D03A52">
        <w:rPr>
          <w:rStyle w:val="Strong"/>
          <w:rFonts w:ascii="Calibri" w:hAnsi="Calibri" w:cs="Calibri"/>
          <w:color w:val="242729"/>
          <w:sz w:val="24"/>
          <w:szCs w:val="24"/>
          <w:bdr w:val="none" w:sz="0" w:space="0" w:color="auto" w:frame="1"/>
          <w:shd w:val="clear" w:color="auto" w:fill="FFFFFF"/>
        </w:rPr>
        <w:t xml:space="preserve">Window&gt;Preferences&gt;Server&gt;Runtime </w:t>
      </w:r>
      <w:proofErr w:type="spellStart"/>
      <w:r w:rsidRPr="00D03A52">
        <w:rPr>
          <w:rStyle w:val="Strong"/>
          <w:rFonts w:ascii="Calibri" w:hAnsi="Calibri" w:cs="Calibri"/>
          <w:color w:val="242729"/>
          <w:sz w:val="24"/>
          <w:szCs w:val="24"/>
          <w:bdr w:val="none" w:sz="0" w:space="0" w:color="auto" w:frame="1"/>
          <w:shd w:val="clear" w:color="auto" w:fill="FFFFFF"/>
        </w:rPr>
        <w:t>Environnement</w:t>
      </w:r>
      <w:proofErr w:type="spellEnd"/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,</w:t>
      </w:r>
    </w:p>
    <w:p w14:paraId="423F2A19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  <w:r w:rsidRPr="00D03A52">
        <w:rPr>
          <w:rFonts w:ascii="Calibri" w:hAnsi="Calibri" w:cs="Calibri"/>
          <w:noProof/>
          <w:sz w:val="24"/>
          <w:szCs w:val="24"/>
        </w:rPr>
        <w:lastRenderedPageBreak/>
        <w:drawing>
          <wp:inline distT="0" distB="0" distL="0" distR="0" wp14:anchorId="33B743CB" wp14:editId="18B09CF6">
            <wp:extent cx="1514286" cy="210476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14286" cy="2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EC9D7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 xml:space="preserve">click add choose Apache tomcat version then add the installation </w:t>
      </w:r>
      <w:proofErr w:type="gramStart"/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directory .</w:t>
      </w:r>
      <w:proofErr w:type="gramEnd"/>
    </w:p>
    <w:p w14:paraId="5FD1FEE4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  <w:r w:rsidRPr="00D03A52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4A825784" wp14:editId="05644E1B">
            <wp:extent cx="5695238" cy="4990476"/>
            <wp:effectExtent l="0" t="0" r="127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95238" cy="4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C5D1A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</w:p>
    <w:p w14:paraId="3EFC73FB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  <w:r w:rsidRPr="00D03A52">
        <w:rPr>
          <w:rFonts w:ascii="Calibri" w:hAnsi="Calibri" w:cs="Calibri"/>
          <w:noProof/>
          <w:sz w:val="24"/>
          <w:szCs w:val="24"/>
        </w:rPr>
        <w:lastRenderedPageBreak/>
        <w:drawing>
          <wp:inline distT="0" distB="0" distL="0" distR="0" wp14:anchorId="74150B8A" wp14:editId="6668B400">
            <wp:extent cx="4809524" cy="5142857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9524" cy="5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A2D3C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</w:p>
    <w:p w14:paraId="19A65AD3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hAnsi="Calibri" w:cs="Calibri"/>
          <w:color w:val="242729"/>
          <w:sz w:val="24"/>
          <w:szCs w:val="24"/>
          <w:shd w:val="clear" w:color="auto" w:fill="FFFFFF"/>
        </w:rPr>
      </w:pPr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Click finish.</w:t>
      </w:r>
    </w:p>
    <w:p w14:paraId="1DF7063A" w14:textId="77777777" w:rsidR="00031CFA" w:rsidRPr="00D03A52" w:rsidRDefault="00031CFA" w:rsidP="00031CFA">
      <w:pPr>
        <w:shd w:val="clear" w:color="auto" w:fill="FFFFFF"/>
        <w:spacing w:after="240" w:line="240" w:lineRule="auto"/>
        <w:textAlignment w:val="baseline"/>
        <w:rPr>
          <w:rFonts w:ascii="Calibri" w:eastAsia="Times New Roman" w:hAnsi="Calibri" w:cs="Calibri"/>
          <w:color w:val="242729"/>
          <w:sz w:val="24"/>
          <w:szCs w:val="24"/>
        </w:rPr>
      </w:pPr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 xml:space="preserve">After this point you must have Tomcat available to run Web Applications in </w:t>
      </w:r>
      <w:proofErr w:type="spellStart"/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Eclipe</w:t>
      </w:r>
      <w:proofErr w:type="spellEnd"/>
      <w:r w:rsidRPr="00D03A52">
        <w:rPr>
          <w:rFonts w:ascii="Calibri" w:hAnsi="Calibri" w:cs="Calibri"/>
          <w:color w:val="242729"/>
          <w:sz w:val="24"/>
          <w:szCs w:val="24"/>
          <w:shd w:val="clear" w:color="auto" w:fill="FFFFFF"/>
        </w:rPr>
        <w:t>.</w:t>
      </w:r>
    </w:p>
    <w:p w14:paraId="28B6B40A" w14:textId="77777777" w:rsidR="00031CFA" w:rsidRDefault="00031CFA" w:rsidP="00031CFA"/>
    <w:p w14:paraId="18D22675" w14:textId="77777777" w:rsidR="00183BB4" w:rsidRDefault="00183BB4"/>
    <w:sectPr w:rsidR="00183BB4" w:rsidSect="00D039EB">
      <w:pgSz w:w="12240" w:h="15840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NzQ3szA3NDIxNDRS0lEKTi0uzszPAykwrAUAGcUrWiwAAAA="/>
  </w:docVars>
  <w:rsids>
    <w:rsidRoot w:val="00031CFA"/>
    <w:rsid w:val="00031CFA"/>
    <w:rsid w:val="00183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F28FD"/>
  <w15:chartTrackingRefBased/>
  <w15:docId w15:val="{CDB533B3-372C-434D-9026-A71E365F3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C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31C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</Words>
  <Characters>421</Characters>
  <Application>Microsoft Office Word</Application>
  <DocSecurity>0</DocSecurity>
  <Lines>3</Lines>
  <Paragraphs>1</Paragraphs>
  <ScaleCrop>false</ScaleCrop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es de Oliveira, Leonardo</dc:creator>
  <cp:keywords/>
  <dc:description/>
  <cp:lastModifiedBy>Nunes de Oliveira, Leonardo</cp:lastModifiedBy>
  <cp:revision>1</cp:revision>
  <dcterms:created xsi:type="dcterms:W3CDTF">2020-05-28T20:36:00Z</dcterms:created>
  <dcterms:modified xsi:type="dcterms:W3CDTF">2020-05-28T20:36:00Z</dcterms:modified>
</cp:coreProperties>
</file>